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r w:rsidR="00ED1677">
        <w:fldChar w:fldCharType="begin"/>
      </w:r>
      <w:r w:rsidR="00ED1677">
        <w:instrText xml:space="preserve"> FILLIN "Введите наименование и шифр изделия:"\o </w:instrText>
      </w:r>
      <w:r w:rsidR="00ED1677">
        <w:fldChar w:fldCharType="separate"/>
      </w:r>
      <w:r w:rsidRPr="00B96160">
        <w:instrText>Блок антенный СДВ-Р-Ш</w:instrText>
      </w:r>
      <w:r w:rsidR="00ED1677">
        <w:fldChar w:fldCharType="end"/>
      </w:r>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r w:rsidR="00ED1677">
        <w:fldChar w:fldCharType="begin"/>
      </w:r>
      <w:r w:rsidR="00ED1677">
        <w:instrText xml:space="preserve"> FILLIN "Введите наименование документа:"\o </w:instrText>
      </w:r>
      <w:r w:rsidR="00ED1677">
        <w:fldChar w:fldCharType="separate"/>
      </w:r>
      <w:r w:rsidRPr="00B96160">
        <w:instrText>Паспорт</w:instrText>
      </w:r>
      <w:r w:rsidR="00ED1677">
        <w:fldChar w:fldCharType="end"/>
      </w:r>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r w:rsidR="00ED1677">
        <w:fldChar w:fldCharType="begin"/>
      </w:r>
      <w:r w:rsidR="00ED1677">
        <w:instrText xml:space="preserve"> FILLIN "Введите обозначение документа:"\o </w:instrText>
      </w:r>
      <w:r w:rsidR="00ED1677">
        <w:fldChar w:fldCharType="separate"/>
      </w:r>
      <w:r w:rsidRPr="00B96160">
        <w:instrText>ТСЮИ.464659.110 ПС</w:instrText>
      </w:r>
      <w:r w:rsidR="00ED1677">
        <w:fldChar w:fldCharType="end"/>
      </w:r>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r w:rsidR="00ED1677">
        <w:fldChar w:fldCharType="begin"/>
      </w:r>
      <w:r w:rsidR="00ED1677">
        <w:instrText xml:space="preserve"> FILLIN "Введите первичную применяемость документа:"\o </w:instrText>
      </w:r>
      <w:r w:rsidR="00ED1677">
        <w:fldChar w:fldCharType="separate"/>
      </w:r>
      <w:r w:rsidRPr="00B96160">
        <w:instrText>ТСЮИ.464659.110</w:instrText>
      </w:r>
      <w:r w:rsidR="00ED1677">
        <w:fldChar w:fldCharType="end"/>
      </w:r>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63E8581C" w:rsidR="00901BC2" w:rsidRPr="00B96160" w:rsidRDefault="00C245C7" w:rsidP="00EC44A8">
            <w:pPr>
              <w:ind w:firstLine="0"/>
            </w:pPr>
            <w:r>
              <w:rPr>
                <w:sz w:val="28"/>
                <w:szCs w:val="28"/>
              </w:rPr>
              <w:t>ТЕНШ.468157.02</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6D660959" w14:textId="10CD1FC2" w:rsidR="00901BC2" w:rsidRPr="00B96160" w:rsidRDefault="002E5AEA" w:rsidP="00EC44A8">
            <w:pPr>
              <w:ind w:left="-12" w:firstLine="12"/>
              <w:jc w:val="center"/>
            </w:pPr>
            <w:r w:rsidRPr="006C0796">
              <w:rPr>
                <w:b/>
                <w:color w:val="000000"/>
                <w:spacing w:val="-17"/>
                <w:w w:val="105"/>
                <w:sz w:val="36"/>
              </w:rPr>
              <w:t xml:space="preserve">ПРИЕМНИК НАВИГАЦИОННЫЙ </w:t>
            </w:r>
            <w:r w:rsidR="00C245C7">
              <w:rPr>
                <w:b/>
                <w:color w:val="000000"/>
                <w:spacing w:val="-17"/>
                <w:w w:val="105"/>
                <w:sz w:val="36"/>
              </w:rPr>
              <w:t>M2</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1A54B9CD" w:rsidR="00901BC2" w:rsidRPr="00B96160" w:rsidRDefault="00C245C7" w:rsidP="00EC44A8">
            <w:pPr>
              <w:ind w:firstLine="0"/>
              <w:jc w:val="center"/>
              <w:rPr>
                <w:caps/>
              </w:rPr>
            </w:pPr>
            <w:r>
              <w:rPr>
                <w:b/>
                <w:color w:val="000000"/>
                <w:spacing w:val="-17"/>
                <w:w w:val="105"/>
                <w:sz w:val="36"/>
              </w:rPr>
              <w:t>ТЕНШ.468157.02</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2B13260A" w:rsidR="00C13A03" w:rsidRPr="004A3F03" w:rsidRDefault="00C245C7" w:rsidP="004A3F03">
            <w:pPr>
              <w:pStyle w:val="ad"/>
              <w:spacing w:line="240" w:lineRule="auto"/>
              <w:ind w:firstLine="0"/>
              <w:rPr>
                <w:rFonts w:ascii="Times New Roman" w:hAnsi="Times New Roman"/>
                <w:b/>
                <w:lang w:val="en-US"/>
              </w:rPr>
            </w:pPr>
            <w:r>
              <w:rPr>
                <w:spacing w:val="-4"/>
                <w:w w:val="105"/>
                <w:sz w:val="32"/>
                <w:szCs w:val="28"/>
              </w:rPr>
              <w:t>ТЕНШ.468157.02</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5F420A49" w14:textId="16B4E66A" w:rsidR="00083366"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 xml:space="preserve">Приемник навигационный </w:t>
            </w:r>
            <w:r w:rsidR="00C245C7">
              <w:rPr>
                <w:rFonts w:ascii="Times New Roman" w:hAnsi="Times New Roman"/>
              </w:rPr>
              <w:t>M2</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5BFEC887" w:rsidR="00C13A03" w:rsidRPr="00B96160" w:rsidRDefault="00C245C7" w:rsidP="00A60454">
            <w:pPr>
              <w:framePr w:wrap="around" w:hAnchor="margin" w:x="-850" w:y="-306" w:anchorLock="1"/>
              <w:ind w:left="113" w:right="113"/>
              <w:jc w:val="center"/>
            </w:pPr>
            <w:r>
              <w:rPr>
                <w:spacing w:val="-4"/>
                <w:w w:val="105"/>
              </w:rPr>
              <w:t>ТЕНШ.468157.02</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r>
                              <w:t xml:space="preserve">Нач.ОТК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proofErr w:type="spellStart"/>
                      <w:r>
                        <w:t>Нач.ОТК</w:t>
                      </w:r>
                      <w:proofErr w:type="spellEnd"/>
                      <w:r>
                        <w:t xml:space="preserve">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6D62F6BB" w:rsidR="00D67422" w:rsidRDefault="00D67422" w:rsidP="00762238">
      <w:pPr>
        <w:pStyle w:val="20"/>
      </w:pPr>
      <w:r w:rsidRPr="000D7A95">
        <w:t>Наименование</w:t>
      </w:r>
      <w:r>
        <w:t>:</w:t>
      </w:r>
      <w:r w:rsidR="000D7A95">
        <w:t xml:space="preserve"> </w:t>
      </w:r>
      <w:r w:rsidR="002E5AEA">
        <w:t>П</w:t>
      </w:r>
      <w:r w:rsidR="002E5AEA" w:rsidRPr="002E5AEA">
        <w:t xml:space="preserve">риемник навигационный </w:t>
      </w:r>
      <w:r w:rsidR="00C245C7">
        <w:t>M2</w:t>
      </w:r>
    </w:p>
    <w:p w14:paraId="2D03DCAA" w14:textId="732A1228" w:rsidR="00D67422" w:rsidRDefault="00D67422" w:rsidP="005523AE">
      <w:pPr>
        <w:pStyle w:val="20"/>
      </w:pPr>
      <w:r w:rsidRPr="00D67422">
        <w:t>Обозначение</w:t>
      </w:r>
      <w:r w:rsidR="000D7A95">
        <w:t xml:space="preserve">: </w:t>
      </w:r>
      <w:r w:rsidR="00C245C7">
        <w:rPr>
          <w:spacing w:val="-4"/>
          <w:w w:val="105"/>
        </w:rPr>
        <w:t>ТЕНШ.468157.02</w:t>
      </w:r>
    </w:p>
    <w:p w14:paraId="02663066" w14:textId="0B1259D8" w:rsidR="000D7A95" w:rsidRPr="000D7A95" w:rsidRDefault="000D7A95" w:rsidP="000D7A95">
      <w:pPr>
        <w:pStyle w:val="20"/>
      </w:pPr>
      <w:r>
        <w:t>Дата выпуска: ___</w:t>
      </w:r>
      <w:proofErr w:type="gramStart"/>
      <w:r>
        <w:t>_._</w:t>
      </w:r>
      <w:proofErr w:type="gramEnd"/>
      <w:r>
        <w:t>___.________.</w:t>
      </w:r>
    </w:p>
    <w:p w14:paraId="6A6B2CB3" w14:textId="087F8EE2"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w:t>
      </w:r>
      <w:r w:rsidR="00C245C7">
        <w:t>M2</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01C3AB2C"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30E32FAB" w:rsidR="00E8031E" w:rsidRDefault="00E8031E" w:rsidP="00E8031E">
      <w:pPr>
        <w:pStyle w:val="20"/>
      </w:pPr>
      <w:r>
        <w:t xml:space="preserve">Приемник навигационный </w:t>
      </w:r>
      <w:r w:rsidR="00C245C7">
        <w:t>M2</w:t>
      </w:r>
      <w:r>
        <w:t xml:space="preserve"> является высокоточным многополосным </w:t>
      </w:r>
      <w:r>
        <w:br/>
        <w:t>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15FAE24C" w:rsidR="00D5131C" w:rsidRDefault="00325312" w:rsidP="00D5131C">
      <w:pPr>
        <w:ind w:firstLine="0"/>
        <w:jc w:val="center"/>
      </w:pPr>
      <w:commentRangeStart w:id="6"/>
      <w:r>
        <w:rPr>
          <w:noProof/>
        </w:rPr>
        <w:drawing>
          <wp:inline distT="0" distB="0" distL="0" distR="0" wp14:anchorId="34CA67B8" wp14:editId="38D01726">
            <wp:extent cx="4733290" cy="4523857"/>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9162" cy="4529469"/>
                    </a:xfrm>
                    <a:prstGeom prst="rect">
                      <a:avLst/>
                    </a:prstGeom>
                    <a:noFill/>
                    <a:ln>
                      <a:noFill/>
                    </a:ln>
                  </pic:spPr>
                </pic:pic>
              </a:graphicData>
            </a:graphic>
          </wp:inline>
        </w:drawing>
      </w:r>
      <w:commentRangeEnd w:id="6"/>
      <w:r w:rsidR="00C969F5">
        <w:rPr>
          <w:rStyle w:val="afb"/>
        </w:rPr>
        <w:commentReference w:id="6"/>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039A2ED1"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C245C7">
        <w:t>M</w:t>
      </w:r>
      <w:r w:rsidR="00C969F5">
        <w:t>.</w:t>
      </w:r>
      <w:r w:rsidR="00C245C7">
        <w:t>2</w:t>
      </w:r>
      <w:r w:rsidRPr="00B96160">
        <w:rPr>
          <w:w w:val="105"/>
        </w:rPr>
        <w:t>.</w:t>
      </w:r>
    </w:p>
    <w:p w14:paraId="71CA07F9" w14:textId="3F051CDD" w:rsidR="00E91A4D" w:rsidRDefault="00E91A4D" w:rsidP="00E91A4D">
      <w:r>
        <w:t xml:space="preserve">Изделие </w:t>
      </w:r>
      <w:r w:rsidRPr="00681019">
        <w:t xml:space="preserve">состоит из печатной платы размером </w:t>
      </w:r>
      <w:r w:rsidR="00C90618">
        <w:t>42</w:t>
      </w:r>
      <w:r w:rsidRPr="00681019">
        <w:t xml:space="preserve"> мм </w:t>
      </w:r>
      <w:r>
        <w:t>x</w:t>
      </w:r>
      <w:r w:rsidRPr="00681019">
        <w:t xml:space="preserve"> </w:t>
      </w:r>
      <w:r w:rsidR="00C90618">
        <w:t>22</w:t>
      </w:r>
      <w:r w:rsidRPr="00681019">
        <w:t xml:space="preserve">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2A9FA9F1" w:rsidR="00E0157F" w:rsidRDefault="00C969F5" w:rsidP="00E0157F">
      <w:pPr>
        <w:pStyle w:val="aff1"/>
        <w:numPr>
          <w:ilvl w:val="0"/>
          <w:numId w:val="39"/>
        </w:numPr>
        <w:tabs>
          <w:tab w:val="left" w:pos="1134"/>
        </w:tabs>
        <w:ind w:left="0" w:firstLine="709"/>
        <w:rPr>
          <w:rFonts w:ascii="Times New Roman" w:hAnsi="Times New Roman"/>
          <w:sz w:val="24"/>
          <w:szCs w:val="24"/>
          <w:lang w:val="ru-RU"/>
        </w:rPr>
      </w:pPr>
      <w:r>
        <w:rPr>
          <w:rFonts w:ascii="Times New Roman" w:hAnsi="Times New Roman"/>
          <w:sz w:val="24"/>
          <w:szCs w:val="24"/>
          <w:lang w:val="ru-RU"/>
        </w:rPr>
        <w:t>К</w:t>
      </w:r>
      <w:r w:rsidR="00E0157F" w:rsidRPr="00E0157F">
        <w:rPr>
          <w:rFonts w:ascii="Times New Roman" w:hAnsi="Times New Roman"/>
          <w:sz w:val="24"/>
          <w:szCs w:val="24"/>
          <w:lang w:val="ru-RU"/>
        </w:rPr>
        <w:t>онтактны</w:t>
      </w:r>
      <w:r>
        <w:rPr>
          <w:rFonts w:ascii="Times New Roman" w:hAnsi="Times New Roman"/>
          <w:sz w:val="24"/>
          <w:szCs w:val="24"/>
          <w:lang w:val="ru-RU"/>
        </w:rPr>
        <w:t>е</w:t>
      </w:r>
      <w:r w:rsidR="00E0157F" w:rsidRPr="00E0157F">
        <w:rPr>
          <w:rFonts w:ascii="Times New Roman" w:hAnsi="Times New Roman"/>
          <w:sz w:val="24"/>
          <w:szCs w:val="24"/>
          <w:lang w:val="ru-RU"/>
        </w:rPr>
        <w:t xml:space="preserve"> </w:t>
      </w:r>
      <w:r>
        <w:rPr>
          <w:rFonts w:ascii="Times New Roman" w:hAnsi="Times New Roman"/>
          <w:sz w:val="24"/>
          <w:szCs w:val="24"/>
          <w:lang w:val="ru-RU"/>
        </w:rPr>
        <w:t>площадки</w:t>
      </w:r>
      <w:r w:rsidR="00E0157F" w:rsidRPr="00E0157F">
        <w:rPr>
          <w:rFonts w:ascii="Times New Roman" w:hAnsi="Times New Roman"/>
          <w:sz w:val="24"/>
          <w:szCs w:val="24"/>
          <w:lang w:val="ru-RU"/>
        </w:rPr>
        <w:t xml:space="preserve"> платы </w:t>
      </w:r>
      <w:r>
        <w:rPr>
          <w:rFonts w:ascii="Times New Roman" w:hAnsi="Times New Roman"/>
          <w:sz w:val="24"/>
          <w:szCs w:val="24"/>
          <w:lang w:val="ru-RU"/>
        </w:rPr>
        <w:t>в соответствии со стандартом М.2</w:t>
      </w:r>
      <w:r w:rsidR="009C710D">
        <w:rPr>
          <w:rFonts w:ascii="Times New Roman" w:hAnsi="Times New Roman"/>
          <w:sz w:val="24"/>
          <w:szCs w:val="24"/>
          <w:lang w:val="ru-RU"/>
        </w:rPr>
        <w:t xml:space="preserve"> (ключ </w:t>
      </w:r>
      <w:r w:rsidR="009C710D">
        <w:rPr>
          <w:rFonts w:ascii="Times New Roman" w:hAnsi="Times New Roman"/>
          <w:sz w:val="24"/>
          <w:szCs w:val="24"/>
        </w:rPr>
        <w:t>B</w:t>
      </w:r>
      <w:r w:rsidR="009C710D">
        <w:rPr>
          <w:rFonts w:ascii="Times New Roman" w:hAnsi="Times New Roman"/>
          <w:sz w:val="24"/>
          <w:szCs w:val="24"/>
          <w:lang w:val="ru-RU"/>
        </w:rPr>
        <w:t>)</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sidR="00E0157F">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sidR="00E0157F">
        <w:rPr>
          <w:rFonts w:ascii="Times New Roman" w:hAnsi="Times New Roman"/>
          <w:sz w:val="24"/>
          <w:szCs w:val="24"/>
          <w:lang w:val="ru-RU"/>
        </w:rPr>
        <w:t>:</w:t>
      </w:r>
    </w:p>
    <w:p w14:paraId="5A536E6C" w14:textId="68119A7B" w:rsidR="00506A19" w:rsidRDefault="00506A19" w:rsidP="00506A19">
      <w:r>
        <w:t>Таблица 3.1</w:t>
      </w:r>
    </w:p>
    <w:tbl>
      <w:tblPr>
        <w:tblStyle w:val="-1"/>
        <w:tblW w:w="8075" w:type="dxa"/>
        <w:jc w:val="center"/>
        <w:tblLook w:val="04A0" w:firstRow="1" w:lastRow="0" w:firstColumn="1" w:lastColumn="0" w:noHBand="0" w:noVBand="1"/>
      </w:tblPr>
      <w:tblGrid>
        <w:gridCol w:w="2576"/>
        <w:gridCol w:w="1715"/>
        <w:gridCol w:w="3784"/>
      </w:tblGrid>
      <w:tr w:rsidR="002065F0" w14:paraId="717CB889" w14:textId="77777777" w:rsidTr="00B15E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6"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84"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B15E2A" w14:paraId="3A54D9A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tcBorders>
              <w:top w:val="double" w:sz="4" w:space="0" w:color="auto"/>
            </w:tcBorders>
            <w:vAlign w:val="center"/>
          </w:tcPr>
          <w:p w14:paraId="58C04718" w14:textId="2C660D60"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2, 4, 70, 72, 74</w:t>
            </w:r>
          </w:p>
        </w:tc>
        <w:tc>
          <w:tcPr>
            <w:tcW w:w="1715" w:type="dxa"/>
            <w:tcBorders>
              <w:top w:val="double" w:sz="4" w:space="0" w:color="auto"/>
            </w:tcBorders>
            <w:vAlign w:val="center"/>
          </w:tcPr>
          <w:p w14:paraId="63745023" w14:textId="621BD79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VCC</w:t>
            </w:r>
          </w:p>
        </w:tc>
        <w:tc>
          <w:tcPr>
            <w:tcW w:w="3784" w:type="dxa"/>
            <w:tcBorders>
              <w:top w:val="double" w:sz="4" w:space="0" w:color="auto"/>
            </w:tcBorders>
            <w:vAlign w:val="center"/>
          </w:tcPr>
          <w:p w14:paraId="0033488D" w14:textId="612AB324"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Питание</w:t>
            </w:r>
            <w:proofErr w:type="spellEnd"/>
            <w:r w:rsidRPr="00B15E2A">
              <w:rPr>
                <w:rFonts w:ascii="Times New Roman" w:hAnsi="Times New Roman" w:cs="Times New Roman"/>
              </w:rPr>
              <w:t xml:space="preserve"> 3.3 В, 200 </w:t>
            </w:r>
            <w:proofErr w:type="spellStart"/>
            <w:r w:rsidRPr="00B15E2A">
              <w:rPr>
                <w:rFonts w:ascii="Times New Roman" w:hAnsi="Times New Roman" w:cs="Times New Roman"/>
              </w:rPr>
              <w:t>мА</w:t>
            </w:r>
            <w:proofErr w:type="spellEnd"/>
          </w:p>
        </w:tc>
      </w:tr>
      <w:tr w:rsidR="00B15E2A" w14:paraId="586D4811"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42FCB57" w14:textId="3E274C8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4</w:t>
            </w:r>
          </w:p>
        </w:tc>
        <w:tc>
          <w:tcPr>
            <w:tcW w:w="1715" w:type="dxa"/>
            <w:vAlign w:val="center"/>
          </w:tcPr>
          <w:p w14:paraId="1898AE5C" w14:textId="04AF0EAB"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XD</w:t>
            </w:r>
          </w:p>
        </w:tc>
        <w:tc>
          <w:tcPr>
            <w:tcW w:w="3784" w:type="dxa"/>
            <w:vAlign w:val="center"/>
          </w:tcPr>
          <w:p w14:paraId="3465CC86" w14:textId="4AD257C3"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UART TDX, LVCMOS</w:t>
            </w:r>
          </w:p>
        </w:tc>
      </w:tr>
      <w:tr w:rsidR="00B15E2A" w14:paraId="06B441D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73728F70" w14:textId="027DC30A"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50, 67</w:t>
            </w:r>
          </w:p>
        </w:tc>
        <w:tc>
          <w:tcPr>
            <w:tcW w:w="1715" w:type="dxa"/>
            <w:vAlign w:val="center"/>
          </w:tcPr>
          <w:p w14:paraId="0CF59EAC" w14:textId="2DAFF90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ST</w:t>
            </w:r>
          </w:p>
        </w:tc>
        <w:tc>
          <w:tcPr>
            <w:tcW w:w="3784" w:type="dxa"/>
            <w:vAlign w:val="center"/>
          </w:tcPr>
          <w:p w14:paraId="45D4DE03" w14:textId="52F14355"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Аппаратный</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сброс</w:t>
            </w:r>
            <w:proofErr w:type="spellEnd"/>
          </w:p>
        </w:tc>
      </w:tr>
      <w:tr w:rsidR="00B15E2A" w14:paraId="06EBE697"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C4FA622" w14:textId="0CB0F0CB"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2</w:t>
            </w:r>
          </w:p>
        </w:tc>
        <w:tc>
          <w:tcPr>
            <w:tcW w:w="1715" w:type="dxa"/>
            <w:vAlign w:val="center"/>
          </w:tcPr>
          <w:p w14:paraId="26A540F1" w14:textId="7B125836"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XD</w:t>
            </w:r>
          </w:p>
        </w:tc>
        <w:tc>
          <w:tcPr>
            <w:tcW w:w="3784" w:type="dxa"/>
            <w:vAlign w:val="center"/>
          </w:tcPr>
          <w:p w14:paraId="2CB9282E" w14:textId="09CEFFD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UART RXD, LVCMOS</w:t>
            </w:r>
          </w:p>
        </w:tc>
      </w:tr>
      <w:tr w:rsidR="00B15E2A" w14:paraId="5DCB7538"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22F9D765" w14:textId="653A78A8"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5, 46</w:t>
            </w:r>
          </w:p>
        </w:tc>
        <w:tc>
          <w:tcPr>
            <w:tcW w:w="1715" w:type="dxa"/>
            <w:vAlign w:val="center"/>
          </w:tcPr>
          <w:p w14:paraId="65C8FB6E" w14:textId="0F33A7C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P1</w:t>
            </w:r>
          </w:p>
        </w:tc>
        <w:tc>
          <w:tcPr>
            <w:tcW w:w="3784" w:type="dxa"/>
            <w:vAlign w:val="center"/>
          </w:tcPr>
          <w:p w14:paraId="6A629E93" w14:textId="4BB8B34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1-PPS, LVCMOS</w:t>
            </w:r>
          </w:p>
        </w:tc>
      </w:tr>
      <w:tr w:rsidR="00B15E2A" w:rsidRPr="00F5233C" w14:paraId="1390B2C6"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15CC15B" w14:textId="07C325F5"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0</w:t>
            </w:r>
          </w:p>
        </w:tc>
        <w:tc>
          <w:tcPr>
            <w:tcW w:w="1715" w:type="dxa"/>
            <w:vAlign w:val="center"/>
          </w:tcPr>
          <w:p w14:paraId="3E729BFF" w14:textId="6493D615"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CL</w:t>
            </w:r>
          </w:p>
        </w:tc>
        <w:tc>
          <w:tcPr>
            <w:tcW w:w="3784" w:type="dxa"/>
            <w:vAlign w:val="center"/>
          </w:tcPr>
          <w:p w14:paraId="4DD75A9B" w14:textId="1688D8A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p>
        </w:tc>
      </w:tr>
      <w:tr w:rsidR="00B15E2A" w:rsidRPr="00F5233C" w14:paraId="6B16C06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31270BCE" w14:textId="1AECE75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2</w:t>
            </w:r>
          </w:p>
        </w:tc>
        <w:tc>
          <w:tcPr>
            <w:tcW w:w="1715" w:type="dxa"/>
            <w:vAlign w:val="center"/>
          </w:tcPr>
          <w:p w14:paraId="41FCA851" w14:textId="0D730E68"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DA</w:t>
            </w:r>
          </w:p>
        </w:tc>
        <w:tc>
          <w:tcPr>
            <w:tcW w:w="3784" w:type="dxa"/>
            <w:vAlign w:val="center"/>
          </w:tcPr>
          <w:p w14:paraId="14D1F409" w14:textId="11FC688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p>
        </w:tc>
      </w:tr>
      <w:tr w:rsidR="00B15E2A" w14:paraId="7B4DDC1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2E0674A" w14:textId="1B43A89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7</w:t>
            </w:r>
          </w:p>
        </w:tc>
        <w:tc>
          <w:tcPr>
            <w:tcW w:w="1715" w:type="dxa"/>
            <w:vAlign w:val="center"/>
          </w:tcPr>
          <w:p w14:paraId="55E7787E" w14:textId="0DA85C24"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P</w:t>
            </w:r>
          </w:p>
        </w:tc>
        <w:tc>
          <w:tcPr>
            <w:tcW w:w="3784" w:type="dxa"/>
            <w:vAlign w:val="center"/>
          </w:tcPr>
          <w:p w14:paraId="2C066838" w14:textId="0EE38109"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18B22AE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76DD56B" w14:textId="48D9F356"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9</w:t>
            </w:r>
          </w:p>
        </w:tc>
        <w:tc>
          <w:tcPr>
            <w:tcW w:w="1715" w:type="dxa"/>
            <w:vAlign w:val="center"/>
          </w:tcPr>
          <w:p w14:paraId="5BA13B64" w14:textId="6C590581"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M</w:t>
            </w:r>
          </w:p>
        </w:tc>
        <w:tc>
          <w:tcPr>
            <w:tcW w:w="3784" w:type="dxa"/>
            <w:vAlign w:val="center"/>
          </w:tcPr>
          <w:p w14:paraId="53705D25" w14:textId="2E3508D8"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227ECD9C"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53260361" w14:textId="43A11E5C"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 5, 11, 21, 27, 33, 39, 45, 51, 57, 71, 73, 75</w:t>
            </w:r>
          </w:p>
        </w:tc>
        <w:tc>
          <w:tcPr>
            <w:tcW w:w="1715" w:type="dxa"/>
            <w:vAlign w:val="center"/>
          </w:tcPr>
          <w:p w14:paraId="745C8311" w14:textId="17168BBD"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GND</w:t>
            </w:r>
          </w:p>
        </w:tc>
        <w:tc>
          <w:tcPr>
            <w:tcW w:w="3784" w:type="dxa"/>
            <w:vAlign w:val="center"/>
          </w:tcPr>
          <w:p w14:paraId="1C1D136C" w14:textId="56FB7CBE"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Земля</w:t>
            </w:r>
            <w:proofErr w:type="spellEnd"/>
          </w:p>
        </w:tc>
      </w:tr>
      <w:tr w:rsidR="00B15E2A" w14:paraId="38F29B8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140066FA" w14:textId="3718A8B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lang w:val="ru-RU"/>
              </w:rPr>
              <w:t>О</w:t>
            </w:r>
            <w:proofErr w:type="spellStart"/>
            <w:r w:rsidRPr="00B15E2A">
              <w:rPr>
                <w:rFonts w:ascii="Times New Roman" w:hAnsi="Times New Roman" w:cs="Times New Roman"/>
                <w:b w:val="0"/>
                <w:bCs w:val="0"/>
              </w:rPr>
              <w:t>стальные</w:t>
            </w:r>
            <w:proofErr w:type="spellEnd"/>
          </w:p>
        </w:tc>
        <w:tc>
          <w:tcPr>
            <w:tcW w:w="1715" w:type="dxa"/>
            <w:vAlign w:val="center"/>
          </w:tcPr>
          <w:p w14:paraId="6E7B3E96" w14:textId="17E9989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w:t>
            </w:r>
          </w:p>
        </w:tc>
        <w:tc>
          <w:tcPr>
            <w:tcW w:w="3784" w:type="dxa"/>
            <w:vAlign w:val="center"/>
          </w:tcPr>
          <w:p w14:paraId="091D026C" w14:textId="1CF72E5F"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B15E2A">
              <w:rPr>
                <w:rFonts w:ascii="Times New Roman" w:hAnsi="Times New Roman" w:cs="Times New Roman"/>
                <w:lang w:val="ru-RU"/>
              </w:rPr>
              <w:t>Не подключены</w:t>
            </w:r>
          </w:p>
        </w:tc>
      </w:tr>
    </w:tbl>
    <w:p w14:paraId="698A3131" w14:textId="30B73504" w:rsid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7F79B75C" w14:textId="7B7C4D9D" w:rsidR="00A12E51" w:rsidRDefault="00A12E51" w:rsidP="00A12E51">
      <w:pPr>
        <w:pStyle w:val="a1"/>
      </w:pPr>
    </w:p>
    <w:p w14:paraId="6ABA705A" w14:textId="77777777" w:rsidR="00A12E51" w:rsidRPr="00A12E51" w:rsidRDefault="00A12E51" w:rsidP="00A12E51">
      <w:pPr>
        <w:pStyle w:val="a0"/>
      </w:pPr>
    </w:p>
    <w:p w14:paraId="58B5F782" w14:textId="22B30B27" w:rsidR="00DE0181" w:rsidRDefault="001E64A7" w:rsidP="00561D18">
      <w:pPr>
        <w:pStyle w:val="20"/>
      </w:pPr>
      <w:r>
        <w:lastRenderedPageBreak/>
        <w:t xml:space="preserve">Установка изделия выполняется с помощью </w:t>
      </w:r>
      <w:r w:rsidRPr="005245DB">
        <w:rPr>
          <w:szCs w:val="24"/>
        </w:rPr>
        <w:t>мезонинного сочленения</w:t>
      </w:r>
      <w:r>
        <w:rPr>
          <w:szCs w:val="24"/>
        </w:rPr>
        <w:t xml:space="preserve"> по стандарту М.2</w:t>
      </w:r>
      <w:r w:rsidRPr="005245DB">
        <w:rPr>
          <w:szCs w:val="24"/>
        </w:rPr>
        <w:t xml:space="preserve"> и крепится</w:t>
      </w:r>
      <w:r>
        <w:rPr>
          <w:szCs w:val="24"/>
        </w:rPr>
        <w:t xml:space="preserve"> через</w:t>
      </w:r>
      <w:r w:rsidRPr="005245DB">
        <w:rPr>
          <w:szCs w:val="24"/>
        </w:rPr>
        <w:t xml:space="preserve"> </w:t>
      </w:r>
      <w:r w:rsidRPr="00BF2BAE">
        <w:rPr>
          <w:szCs w:val="24"/>
        </w:rPr>
        <w:t>полукругл</w:t>
      </w:r>
      <w:r>
        <w:rPr>
          <w:szCs w:val="24"/>
        </w:rPr>
        <w:t>ую</w:t>
      </w:r>
      <w:r w:rsidRPr="00BF2BAE">
        <w:rPr>
          <w:szCs w:val="24"/>
        </w:rPr>
        <w:t xml:space="preserve"> выемк</w:t>
      </w:r>
      <w:r>
        <w:rPr>
          <w:szCs w:val="24"/>
        </w:rPr>
        <w:t>у</w:t>
      </w:r>
      <w:r w:rsidRPr="00BF2BAE">
        <w:rPr>
          <w:szCs w:val="24"/>
        </w:rPr>
        <w:t xml:space="preserve"> для фиксации винтом</w:t>
      </w:r>
      <w:r>
        <w:rPr>
          <w:szCs w:val="24"/>
        </w:rPr>
        <w:t xml:space="preserve"> (см. рисунок 3.1)</w:t>
      </w:r>
      <w:r w:rsidR="00040CFD">
        <w:t>.</w:t>
      </w:r>
    </w:p>
    <w:p w14:paraId="75B4ADA3" w14:textId="084525E1" w:rsidR="005700D7" w:rsidRDefault="00C90618" w:rsidP="005700D7">
      <w:pPr>
        <w:pStyle w:val="a1"/>
        <w:tabs>
          <w:tab w:val="clear" w:pos="360"/>
          <w:tab w:val="clear" w:pos="9356"/>
        </w:tabs>
        <w:ind w:firstLine="0"/>
        <w:jc w:val="center"/>
      </w:pPr>
      <w:r w:rsidRPr="00C90618">
        <w:rPr>
          <w:noProof/>
        </w:rPr>
        <w:t xml:space="preserve"> </w:t>
      </w:r>
      <w:r>
        <w:rPr>
          <w:noProof/>
        </w:rPr>
        <w:drawing>
          <wp:inline distT="0" distB="0" distL="0" distR="0" wp14:anchorId="495189A5" wp14:editId="1ABC8496">
            <wp:extent cx="2038350" cy="4038600"/>
            <wp:effectExtent l="9525" t="0" r="9525" b="952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2038350" cy="40386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6A01A3" w:rsidRPr="006A01A3" w14:paraId="7411A02D" w14:textId="77777777" w:rsidTr="0037596B">
        <w:tc>
          <w:tcPr>
            <w:tcW w:w="2435" w:type="pct"/>
            <w:tcBorders>
              <w:bottom w:val="double" w:sz="4" w:space="0" w:color="auto"/>
            </w:tcBorders>
            <w:vAlign w:val="center"/>
          </w:tcPr>
          <w:p w14:paraId="0B6B963B"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96F0B4F"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6A01A3" w:rsidRPr="006A01A3" w14:paraId="6E4E1F99" w14:textId="77777777" w:rsidTr="0037596B">
        <w:tc>
          <w:tcPr>
            <w:tcW w:w="2435" w:type="pct"/>
            <w:tcBorders>
              <w:top w:val="double" w:sz="4" w:space="0" w:color="auto"/>
            </w:tcBorders>
            <w:vAlign w:val="center"/>
          </w:tcPr>
          <w:p w14:paraId="633ACD51"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61E376B6"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6A01A3" w:rsidRPr="006A01A3" w14:paraId="01E5244D" w14:textId="77777777" w:rsidTr="0037596B">
        <w:tc>
          <w:tcPr>
            <w:tcW w:w="2435" w:type="pct"/>
            <w:vAlign w:val="center"/>
          </w:tcPr>
          <w:p w14:paraId="461F179C"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31D98C39"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6A01A3" w:rsidRPr="006A01A3" w14:paraId="6216D8E5" w14:textId="77777777" w:rsidTr="0037596B">
        <w:tc>
          <w:tcPr>
            <w:tcW w:w="2435" w:type="pct"/>
            <w:vAlign w:val="center"/>
          </w:tcPr>
          <w:p w14:paraId="4EAE5D4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123DA605"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6A01A3" w:rsidRPr="006A01A3" w14:paraId="6B5949EF" w14:textId="77777777" w:rsidTr="0037596B">
        <w:tc>
          <w:tcPr>
            <w:tcW w:w="2435" w:type="pct"/>
            <w:vAlign w:val="center"/>
          </w:tcPr>
          <w:p w14:paraId="218BA32F"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04FFFB53"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6A01A3" w:rsidRPr="006A01A3" w14:paraId="5F9E08F7" w14:textId="77777777" w:rsidTr="0037596B">
        <w:tc>
          <w:tcPr>
            <w:tcW w:w="2435" w:type="pct"/>
            <w:vAlign w:val="center"/>
          </w:tcPr>
          <w:p w14:paraId="5B764B2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642E4F1D"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6A01A3" w:rsidRPr="006A01A3" w14:paraId="3C2E86CA" w14:textId="77777777" w:rsidTr="0037596B">
        <w:tc>
          <w:tcPr>
            <w:tcW w:w="2435" w:type="pct"/>
            <w:vAlign w:val="center"/>
          </w:tcPr>
          <w:p w14:paraId="4CCAC81E"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A6BFF51" w14:textId="77777777" w:rsidR="006A01A3" w:rsidRPr="0037596B" w:rsidRDefault="006A01A3" w:rsidP="006A01A3">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6A01A3" w:rsidRPr="001E64A7" w14:paraId="56FCF7FD" w14:textId="77777777" w:rsidTr="0037596B">
        <w:tc>
          <w:tcPr>
            <w:tcW w:w="2435" w:type="pct"/>
            <w:vAlign w:val="center"/>
          </w:tcPr>
          <w:p w14:paraId="5FF5CE58"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73F9F370"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37596B" w:rsidRPr="006A01A3" w14:paraId="7A1C312D" w14:textId="77777777" w:rsidTr="0037596B">
        <w:tc>
          <w:tcPr>
            <w:tcW w:w="2435" w:type="pct"/>
            <w:vAlign w:val="center"/>
          </w:tcPr>
          <w:p w14:paraId="5E6B54A0" w14:textId="505B0947"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569A5783" w14:textId="759AAF41" w:rsidR="0037596B" w:rsidRPr="0037596B" w:rsidRDefault="0037596B" w:rsidP="0037596B">
            <w:pPr>
              <w:pStyle w:val="Compact"/>
              <w:spacing w:before="0" w:after="0"/>
              <w:jc w:val="center"/>
              <w:rPr>
                <w:rFonts w:ascii="Times New Roman" w:hAnsi="Times New Roman" w:cs="Times New Roman"/>
                <w:lang w:val="ru-RU"/>
              </w:rPr>
            </w:pPr>
            <w:proofErr w:type="spellStart"/>
            <w:r w:rsidRPr="0037596B">
              <w:rPr>
                <w:rFonts w:ascii="Times New Roman" w:hAnsi="Times New Roman" w:cs="Times New Roman"/>
                <w:lang w:val="ru-RU"/>
              </w:rPr>
              <w:t>Многоспутниковый</w:t>
            </w:r>
            <w:proofErr w:type="spellEnd"/>
            <w:r w:rsidRPr="0037596B">
              <w:rPr>
                <w:rFonts w:ascii="Times New Roman" w:hAnsi="Times New Roman" w:cs="Times New Roman"/>
                <w:lang w:val="ru-RU"/>
              </w:rPr>
              <w:t xml:space="preserve"> ГНСС-приемник стандартной точности</w:t>
            </w:r>
          </w:p>
        </w:tc>
      </w:tr>
      <w:tr w:rsidR="0037596B" w:rsidRPr="006A01A3" w14:paraId="2EB402C3" w14:textId="77777777" w:rsidTr="0037596B">
        <w:tc>
          <w:tcPr>
            <w:tcW w:w="2435" w:type="pct"/>
            <w:vAlign w:val="center"/>
          </w:tcPr>
          <w:p w14:paraId="0892EF0F" w14:textId="4F7FC82D"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 xml:space="preserve">Точность сигнала временного импульса </w:t>
            </w:r>
          </w:p>
        </w:tc>
        <w:tc>
          <w:tcPr>
            <w:tcW w:w="2565" w:type="pct"/>
            <w:vAlign w:val="center"/>
          </w:tcPr>
          <w:p w14:paraId="07E9C840" w14:textId="68C34B7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СКО 30 </w:t>
            </w:r>
            <w:proofErr w:type="spellStart"/>
            <w:r w:rsidRPr="0037596B">
              <w:rPr>
                <w:rFonts w:ascii="Times New Roman" w:hAnsi="Times New Roman" w:cs="Times New Roman"/>
                <w:lang w:val="ru-RU"/>
              </w:rPr>
              <w:t>нс</w:t>
            </w:r>
            <w:proofErr w:type="spellEnd"/>
            <w:r w:rsidRPr="0037596B">
              <w:rPr>
                <w:rFonts w:ascii="Times New Roman" w:hAnsi="Times New Roman" w:cs="Times New Roman"/>
                <w:lang w:val="ru-RU"/>
              </w:rPr>
              <w:t xml:space="preserve">, 99% 60 </w:t>
            </w:r>
            <w:proofErr w:type="spellStart"/>
            <w:r w:rsidRPr="0037596B">
              <w:rPr>
                <w:rFonts w:ascii="Times New Roman" w:hAnsi="Times New Roman" w:cs="Times New Roman"/>
                <w:lang w:val="ru-RU"/>
              </w:rPr>
              <w:t>нс</w:t>
            </w:r>
            <w:proofErr w:type="spellEnd"/>
          </w:p>
        </w:tc>
      </w:tr>
      <w:tr w:rsidR="0037596B" w:rsidRPr="006A01A3" w14:paraId="33FFA592" w14:textId="77777777" w:rsidTr="0037596B">
        <w:tc>
          <w:tcPr>
            <w:tcW w:w="2435" w:type="pct"/>
            <w:vAlign w:val="center"/>
          </w:tcPr>
          <w:p w14:paraId="287E3805" w14:textId="159BF6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0D37E2AC" w14:textId="2E8EE0E3"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25 Гц - 10 МГц (настраивается)</w:t>
            </w:r>
          </w:p>
        </w:tc>
      </w:tr>
      <w:tr w:rsidR="0037596B" w:rsidRPr="006A01A3" w14:paraId="101D8313" w14:textId="77777777" w:rsidTr="0037596B">
        <w:tc>
          <w:tcPr>
            <w:tcW w:w="2435" w:type="pct"/>
            <w:vAlign w:val="center"/>
          </w:tcPr>
          <w:p w14:paraId="74233221" w14:textId="4372C379"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054701D2" w14:textId="2A975EDE"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sidR="003C7E5E">
              <w:rPr>
                <w:rFonts w:ascii="Times New Roman" w:hAnsi="Times New Roman" w:cs="Times New Roman"/>
                <w:lang w:val="ru-RU"/>
              </w:rPr>
              <w:br/>
            </w:r>
            <w:r w:rsidRPr="0037596B">
              <w:rPr>
                <w:rFonts w:ascii="Times New Roman" w:hAnsi="Times New Roman" w:cs="Times New Roman"/>
                <w:lang w:val="ru-RU"/>
              </w:rPr>
              <w:t>Скорость 500 м/с</w:t>
            </w:r>
          </w:p>
        </w:tc>
      </w:tr>
      <w:tr w:rsidR="0037596B" w:rsidRPr="006A01A3" w14:paraId="1CC358FC" w14:textId="77777777" w:rsidTr="0037596B">
        <w:tc>
          <w:tcPr>
            <w:tcW w:w="2435" w:type="pct"/>
            <w:vAlign w:val="center"/>
          </w:tcPr>
          <w:p w14:paraId="66EE783C" w14:textId="72178FDC"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6587909A" w14:textId="45037E5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37596B" w:rsidRPr="006A01A3" w14:paraId="6A97FF58" w14:textId="77777777" w:rsidTr="0037596B">
        <w:tc>
          <w:tcPr>
            <w:tcW w:w="2435" w:type="pct"/>
            <w:vAlign w:val="center"/>
          </w:tcPr>
          <w:p w14:paraId="384F8061" w14:textId="6674DC0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5CFCD584" w14:textId="075B2998"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37596B" w:rsidRPr="006A01A3" w14:paraId="3E23558C" w14:textId="77777777" w:rsidTr="0037596B">
        <w:tc>
          <w:tcPr>
            <w:tcW w:w="2435" w:type="pct"/>
            <w:vAlign w:val="center"/>
          </w:tcPr>
          <w:p w14:paraId="465004E5" w14:textId="4E8522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06D896F1" w14:textId="650CBDD1"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37596B" w:rsidRPr="006A01A3" w14:paraId="586DE3CF" w14:textId="77777777" w:rsidTr="0037596B">
        <w:tc>
          <w:tcPr>
            <w:tcW w:w="2435" w:type="pct"/>
            <w:vAlign w:val="center"/>
          </w:tcPr>
          <w:p w14:paraId="1C00AD9A" w14:textId="21193401"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6110B147" w14:textId="62FCCCA6"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37596B" w:rsidRPr="006A01A3" w14:paraId="0C839273" w14:textId="77777777" w:rsidTr="0037596B">
        <w:tc>
          <w:tcPr>
            <w:tcW w:w="2435" w:type="pct"/>
            <w:vAlign w:val="center"/>
          </w:tcPr>
          <w:p w14:paraId="4284DFB2" w14:textId="5188D59B"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7E869809" w14:textId="0A325EA4"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37596B" w:rsidRPr="006A01A3" w14:paraId="6C13E81D" w14:textId="77777777" w:rsidTr="0037596B">
        <w:tc>
          <w:tcPr>
            <w:tcW w:w="2435" w:type="pct"/>
            <w:vAlign w:val="center"/>
          </w:tcPr>
          <w:p w14:paraId="5669699F" w14:textId="0D17F0B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2505D6F3" w14:textId="6E56F80E"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37596B" w:rsidRPr="006A01A3" w14:paraId="7B3165B0" w14:textId="77777777" w:rsidTr="0037596B">
        <w:tc>
          <w:tcPr>
            <w:tcW w:w="2435" w:type="pct"/>
            <w:vAlign w:val="center"/>
          </w:tcPr>
          <w:p w14:paraId="6A351580" w14:textId="256E11E5"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1186CB49" w14:textId="47413A13"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59 </w:t>
            </w:r>
            <w:proofErr w:type="spellStart"/>
            <w:r w:rsidRPr="0037596B">
              <w:rPr>
                <w:rFonts w:ascii="Times New Roman" w:hAnsi="Times New Roman" w:cs="Times New Roman"/>
              </w:rPr>
              <w:t>дБм</w:t>
            </w:r>
            <w:proofErr w:type="spellEnd"/>
          </w:p>
        </w:tc>
      </w:tr>
      <w:tr w:rsidR="0037596B" w:rsidRPr="006A01A3" w14:paraId="01FDB9D1" w14:textId="77777777" w:rsidTr="0037596B">
        <w:tc>
          <w:tcPr>
            <w:tcW w:w="2435" w:type="pct"/>
            <w:vAlign w:val="center"/>
          </w:tcPr>
          <w:p w14:paraId="138AACE5" w14:textId="1876CE22"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A177C05" w14:textId="59FBC3E7"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37596B" w:rsidRPr="006A01A3" w14:paraId="07A06ECF" w14:textId="77777777" w:rsidTr="0037596B">
        <w:tc>
          <w:tcPr>
            <w:tcW w:w="2435" w:type="pct"/>
            <w:vAlign w:val="center"/>
          </w:tcPr>
          <w:p w14:paraId="356D6D49" w14:textId="72829F26"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20652BA" w14:textId="2F3590F8"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5 Гц</w:t>
            </w:r>
          </w:p>
        </w:tc>
      </w:tr>
      <w:tr w:rsidR="0037596B" w:rsidRPr="006A01A3" w14:paraId="6DEC8533" w14:textId="77777777" w:rsidTr="0037596B">
        <w:tc>
          <w:tcPr>
            <w:tcW w:w="2435" w:type="pct"/>
            <w:vAlign w:val="center"/>
          </w:tcPr>
          <w:p w14:paraId="111FE016" w14:textId="77463BB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EE4786C" w14:textId="1E78C79F"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UBX</w:t>
            </w:r>
            <w:r w:rsidRPr="0037596B">
              <w:rPr>
                <w:rFonts w:ascii="Times New Roman" w:hAnsi="Times New Roman" w:cs="Times New Roman"/>
                <w:lang w:val="ru-RU"/>
              </w:rPr>
              <w:t xml:space="preserve">, </w:t>
            </w:r>
            <w:r w:rsidRPr="0037596B">
              <w:rPr>
                <w:rFonts w:ascii="Times New Roman" w:hAnsi="Times New Roman" w:cs="Times New Roman"/>
              </w:rPr>
              <w:t>NMEA</w:t>
            </w:r>
            <w:r w:rsidRPr="0037596B">
              <w:rPr>
                <w:rFonts w:ascii="Times New Roman" w:hAnsi="Times New Roman" w:cs="Times New Roman"/>
                <w:lang w:val="ru-RU"/>
              </w:rPr>
              <w:t xml:space="preserve"> 4.10 (по </w:t>
            </w:r>
            <w:proofErr w:type="spellStart"/>
            <w:r w:rsidRPr="0037596B">
              <w:rPr>
                <w:rFonts w:ascii="Times New Roman" w:hAnsi="Times New Roman" w:cs="Times New Roman"/>
                <w:lang w:val="ru-RU"/>
              </w:rPr>
              <w:t>умолч</w:t>
            </w:r>
            <w:proofErr w:type="spellEnd"/>
            <w:r w:rsidRPr="0037596B">
              <w:rPr>
                <w:rFonts w:ascii="Times New Roman" w:hAnsi="Times New Roman" w:cs="Times New Roman"/>
                <w:lang w:val="ru-RU"/>
              </w:rPr>
              <w:t xml:space="preserve">.), 4.0, 2.3, 2.1, </w:t>
            </w:r>
            <w:r w:rsidRPr="0037596B">
              <w:rPr>
                <w:rFonts w:ascii="Times New Roman" w:hAnsi="Times New Roman" w:cs="Times New Roman"/>
              </w:rPr>
              <w:t>RTCM</w:t>
            </w:r>
            <w:r w:rsidRPr="0037596B">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7" w:name="Комплектность"/>
      <w:r w:rsidR="00031731" w:rsidRPr="00B96160">
        <w:t xml:space="preserve"> </w:t>
      </w:r>
      <w:r w:rsidR="0063795B">
        <w:t>5</w:t>
      </w:r>
      <w:r w:rsidRPr="00B96160">
        <w:t>.</w:t>
      </w:r>
      <w:r w:rsidR="00ED1677">
        <w:fldChar w:fldCharType="begin"/>
      </w:r>
      <w:r w:rsidR="00ED1677">
        <w:instrText xml:space="preserve"> SEQ Таблица \* ARABIC \s 1 </w:instrText>
      </w:r>
      <w:r w:rsidR="00ED1677">
        <w:fldChar w:fldCharType="separate"/>
      </w:r>
      <w:r w:rsidR="00603195">
        <w:rPr>
          <w:noProof/>
        </w:rPr>
        <w:t>1</w:t>
      </w:r>
      <w:r w:rsidR="00ED1677">
        <w:rPr>
          <w:noProof/>
        </w:rPr>
        <w:fldChar w:fldCharType="end"/>
      </w:r>
      <w:bookmarkEnd w:id="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proofErr w:type="gramStart"/>
            <w:r w:rsidRPr="00B96160">
              <w:rPr>
                <w:szCs w:val="22"/>
              </w:rPr>
              <w:t>п.п</w:t>
            </w:r>
            <w:proofErr w:type="spellEnd"/>
            <w:proofErr w:type="gram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29EA9F15" w:rsidR="004120E4" w:rsidRPr="007E7DC7" w:rsidRDefault="000D160A" w:rsidP="007E2531">
            <w:pPr>
              <w:spacing w:line="276" w:lineRule="auto"/>
              <w:ind w:left="41" w:right="306" w:firstLine="98"/>
              <w:rPr>
                <w:sz w:val="22"/>
                <w:szCs w:val="22"/>
              </w:rPr>
            </w:pPr>
            <w:r>
              <w:t xml:space="preserve">Приемник навигационный </w:t>
            </w:r>
            <w:r w:rsidR="00C245C7">
              <w:t>M2</w:t>
            </w:r>
            <w:r w:rsidR="007E7DC7">
              <w:rPr>
                <w:spacing w:val="-4"/>
                <w:w w:val="105"/>
              </w:rPr>
              <w:t xml:space="preserve"> </w:t>
            </w:r>
            <w:r w:rsidR="00C245C7">
              <w:rPr>
                <w:spacing w:val="-4"/>
                <w:w w:val="105"/>
              </w:rPr>
              <w:t>ТЕНШ.468157.02</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0C1E23EC"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C245C7">
              <w:rPr>
                <w:sz w:val="22"/>
                <w:szCs w:val="22"/>
              </w:rPr>
              <w:t>ТЕНШ.468157.02</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8" w:name="_Toc535901011"/>
      <w:bookmarkStart w:id="9" w:name="_Toc535984206"/>
      <w:r w:rsidRPr="00957F14">
        <w:lastRenderedPageBreak/>
        <w:t>Указание мер безопасности</w:t>
      </w:r>
    </w:p>
    <w:p w14:paraId="0D4CE92B" w14:textId="4992B727" w:rsidR="00415701" w:rsidRPr="00415701" w:rsidRDefault="007613C1" w:rsidP="00415701">
      <w:pPr>
        <w:pStyle w:val="20"/>
      </w:pPr>
      <w:bookmarkStart w:id="10" w:name="_Hlk200537682"/>
      <w:bookmarkStart w:id="11"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10"/>
      <w:r w:rsidRPr="00957F14">
        <w:t>.</w:t>
      </w:r>
      <w:bookmarkEnd w:id="11"/>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21"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22"/>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0D04275A"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M</w:t>
      </w:r>
      <w:r w:rsidRPr="00957F14">
        <w:t xml:space="preserve">2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3"/>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2"/>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2"/>
      <w:r w:rsidR="00F70F15">
        <w:rPr>
          <w:rStyle w:val="afb"/>
        </w:rPr>
        <w:commentReference w:id="12"/>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4"/>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6"/>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7"/>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proofErr w:type="gramStart"/>
      <w:r w:rsidRPr="00957F14">
        <w:t>Нажмите</w:t>
      </w:r>
      <w:proofErr w:type="gramEnd"/>
      <w:r w:rsidRPr="00957F14">
        <w:t xml:space="preserve">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29"/>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r w:rsidRPr="00957F14">
        <w:lastRenderedPageBreak/>
        <w:t>Техническое обслуживание</w:t>
      </w:r>
    </w:p>
    <w:p w14:paraId="3DEEE57F" w14:textId="390CD5C4" w:rsidR="00564585" w:rsidRPr="00564585" w:rsidRDefault="00A01A42" w:rsidP="00564585">
      <w:pPr>
        <w:pStyle w:val="20"/>
      </w:pPr>
      <w:bookmarkStart w:id="13" w:name="_Hlk200460705"/>
      <w:bookmarkStart w:id="14"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t>поверхность</w:t>
      </w:r>
      <w:r w:rsidRPr="00957F14">
        <w:t xml:space="preserve"> изделия от пыли и загрязнений сухой мягкой тканью. Избегайте использования агрессивных чистящих средств. Регулярно проверяйте наличие обновлений </w:t>
      </w:r>
      <w:r>
        <w:t>«</w:t>
      </w:r>
      <w:r w:rsidRPr="00957F14">
        <w:t>прошивки</w:t>
      </w:r>
      <w:r>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3"/>
      <w:r w:rsidRPr="00957F14">
        <w:t>.</w:t>
      </w:r>
      <w:bookmarkEnd w:id="14"/>
    </w:p>
    <w:p w14:paraId="49E18165" w14:textId="28D1307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8"/>
      <w:bookmarkEnd w:id="9"/>
      <w:r w:rsidRPr="00B96160">
        <w:t>(поставщика)</w:t>
      </w:r>
    </w:p>
    <w:p w14:paraId="6B2DE4EB" w14:textId="77777777" w:rsidR="00C13A03" w:rsidRPr="00B96160" w:rsidRDefault="00C13A03" w:rsidP="0076143B">
      <w:pPr>
        <w:pStyle w:val="20"/>
        <w:spacing w:line="312" w:lineRule="auto"/>
      </w:pPr>
      <w:bookmarkStart w:id="15" w:name="_Toc535901012"/>
      <w:bookmarkStart w:id="16" w:name="_Toc535984207"/>
      <w:bookmarkStart w:id="17" w:name="_Hlk194583159"/>
      <w:r w:rsidRPr="00615A86">
        <w:t>Ресурсы</w:t>
      </w:r>
      <w:r w:rsidRPr="00B96160">
        <w:t>, сроки службы и хранения</w:t>
      </w:r>
      <w:bookmarkEnd w:id="15"/>
      <w:bookmarkEnd w:id="16"/>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8" w:name="_Hlk194577622"/>
      <w:r w:rsidR="00933B51">
        <w:t>или продажи потребителю</w:t>
      </w:r>
      <w:bookmarkEnd w:id="18"/>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19"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19"/>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20" w:name="_Hlk194582763"/>
      <w:r w:rsidRPr="0076143B">
        <w:t>явных или скрытых механических повреждений</w:t>
      </w:r>
      <w:bookmarkEnd w:id="20"/>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7"/>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00B0D8DA" w:rsidR="00EA06B2" w:rsidRDefault="006F6EC4" w:rsidP="00EA06B2">
      <w:pPr>
        <w:pStyle w:val="20"/>
      </w:pPr>
      <w:bookmarkStart w:id="21" w:name="_Hlk194574607"/>
      <w:r>
        <w:t xml:space="preserve">Приемник навигационный </w:t>
      </w:r>
      <w:r w:rsidR="00C245C7">
        <w:t>M2</w:t>
      </w:r>
      <w:r w:rsidR="00F04BA4">
        <w:t xml:space="preserve"> </w:t>
      </w:r>
      <w:r w:rsidR="00C245C7">
        <w:rPr>
          <w:spacing w:val="-4"/>
          <w:w w:val="105"/>
        </w:rPr>
        <w:t>ТЕНШ.468157.02</w:t>
      </w:r>
      <w:bookmarkEnd w:id="21"/>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5064ABAA" w:rsidR="00C13A03" w:rsidRPr="00B96160" w:rsidRDefault="00C245C7" w:rsidP="003B08DA">
            <w:pPr>
              <w:pStyle w:val="af0"/>
              <w:spacing w:line="360" w:lineRule="auto"/>
              <w:ind w:left="0"/>
              <w:jc w:val="center"/>
            </w:pPr>
            <w:r>
              <w:rPr>
                <w:spacing w:val="-4"/>
                <w:w w:val="105"/>
              </w:rPr>
              <w:t>ТЕНШ.468157.02</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2" w:name="_Toc413918370"/>
      <w:bookmarkStart w:id="23" w:name="_Toc535901030"/>
      <w:bookmarkStart w:id="24" w:name="_Toc535984225"/>
      <w:r w:rsidRPr="00957F14">
        <w:lastRenderedPageBreak/>
        <w:t>Сведения о рекламациях</w:t>
      </w:r>
    </w:p>
    <w:p w14:paraId="2F88BF12" w14:textId="2CEF6540" w:rsidR="00415701" w:rsidRPr="00415701" w:rsidRDefault="00415701" w:rsidP="00415701">
      <w:pPr>
        <w:pStyle w:val="20"/>
      </w:pPr>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p>
    <w:p w14:paraId="149E85A2" w14:textId="43586619" w:rsidR="00C13A03" w:rsidRPr="00B96160" w:rsidRDefault="00C13A03" w:rsidP="009A28E6">
      <w:pPr>
        <w:pStyle w:val="1"/>
      </w:pPr>
      <w:r w:rsidRPr="009A28E6">
        <w:lastRenderedPageBreak/>
        <w:t>Ремонт</w:t>
      </w:r>
      <w:bookmarkEnd w:id="22"/>
      <w:bookmarkEnd w:id="23"/>
      <w:bookmarkEnd w:id="24"/>
      <w:r w:rsidRPr="00B96160">
        <w:t xml:space="preserve"> </w:t>
      </w:r>
    </w:p>
    <w:p w14:paraId="2079415D" w14:textId="58CDBF2A" w:rsidR="00C13A03" w:rsidRDefault="00C13A03" w:rsidP="00615A86">
      <w:pPr>
        <w:pStyle w:val="20"/>
      </w:pPr>
      <w:bookmarkStart w:id="25" w:name="_Toc535901031"/>
      <w:bookmarkStart w:id="26" w:name="_Toc535984226"/>
      <w:r w:rsidRPr="00615A86">
        <w:t>Краткие</w:t>
      </w:r>
      <w:r w:rsidRPr="00B96160">
        <w:t xml:space="preserve"> записи о произведенном ремонте</w:t>
      </w:r>
      <w:bookmarkEnd w:id="25"/>
      <w:bookmarkEnd w:id="26"/>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2FF89A41" w:rsidR="00C13A03" w:rsidRPr="00B96160" w:rsidRDefault="006F6EC4" w:rsidP="00A60454">
      <w:pPr>
        <w:pStyle w:val="20"/>
        <w:numPr>
          <w:ilvl w:val="0"/>
          <w:numId w:val="0"/>
        </w:numPr>
        <w:tabs>
          <w:tab w:val="left" w:pos="1276"/>
        </w:tabs>
        <w:ind w:left="709"/>
        <w:rPr>
          <w:b/>
          <w:bCs/>
        </w:rPr>
      </w:pPr>
      <w:r>
        <w:t xml:space="preserve">Приемник навигационный </w:t>
      </w:r>
      <w:r w:rsidR="00C245C7">
        <w:t>M2</w:t>
      </w:r>
      <w:r w:rsidR="00083F86">
        <w:t xml:space="preserve"> </w:t>
      </w:r>
      <w:r w:rsidR="00C245C7">
        <w:rPr>
          <w:spacing w:val="-4"/>
          <w:w w:val="105"/>
        </w:rPr>
        <w:t>ТЕНШ.468157.02</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w:t>
      </w:r>
      <w:proofErr w:type="gramStart"/>
      <w:r w:rsidRPr="00B96160">
        <w:t>_ .</w:t>
      </w:r>
      <w:proofErr w:type="gramEnd"/>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27" w:name="ЛРИ"/>
      <w:r w:rsidRPr="00E27410">
        <w:rPr>
          <w:sz w:val="22"/>
          <w:szCs w:val="22"/>
        </w:rPr>
        <w:t>Лист регистрации изменений</w:t>
      </w:r>
      <w:bookmarkEnd w:id="27"/>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 xml:space="preserve">Входящий № </w:t>
            </w:r>
            <w:proofErr w:type="gramStart"/>
            <w:r w:rsidRPr="00E27410">
              <w:rPr>
                <w:sz w:val="22"/>
                <w:szCs w:val="22"/>
              </w:rPr>
              <w:t>сопроводитель-</w:t>
            </w:r>
            <w:proofErr w:type="spellStart"/>
            <w:r w:rsidRPr="00E27410">
              <w:rPr>
                <w:sz w:val="22"/>
                <w:szCs w:val="22"/>
              </w:rPr>
              <w:t>ного</w:t>
            </w:r>
            <w:proofErr w:type="spellEnd"/>
            <w:proofErr w:type="gram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proofErr w:type="gramStart"/>
            <w:r w:rsidRPr="00E27410">
              <w:rPr>
                <w:sz w:val="22"/>
                <w:szCs w:val="22"/>
              </w:rPr>
              <w:t>изме-нен-ных</w:t>
            </w:r>
            <w:proofErr w:type="spellEnd"/>
            <w:proofErr w:type="gram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proofErr w:type="gramStart"/>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roofErr w:type="gram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proofErr w:type="gramStart"/>
            <w:r w:rsidRPr="00E27410">
              <w:rPr>
                <w:sz w:val="22"/>
                <w:szCs w:val="22"/>
              </w:rPr>
              <w:t>аннулиро</w:t>
            </w:r>
            <w:proofErr w:type="spellEnd"/>
            <w:r w:rsidRPr="00E27410">
              <w:rPr>
                <w:sz w:val="22"/>
                <w:szCs w:val="22"/>
              </w:rPr>
              <w:t>-ванных</w:t>
            </w:r>
            <w:proofErr w:type="gramEnd"/>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1"/>
      <w:headerReference w:type="default" r:id="rId32"/>
      <w:footerReference w:type="even" r:id="rId33"/>
      <w:footerReference w:type="default" r:id="rId34"/>
      <w:headerReference w:type="first" r:id="rId35"/>
      <w:footerReference w:type="first" r:id="rId36"/>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EHA" w:date="2025-06-10T16:31:00Z" w:initials="L">
    <w:p w14:paraId="22BEB8F5" w14:textId="106B4098" w:rsidR="00C969F5" w:rsidRPr="00C969F5" w:rsidRDefault="00C969F5">
      <w:pPr>
        <w:pStyle w:val="afc"/>
      </w:pPr>
      <w:r>
        <w:rPr>
          <w:rStyle w:val="afb"/>
        </w:rPr>
        <w:annotationRef/>
      </w:r>
      <w:r>
        <w:t>Заменить картинку</w:t>
      </w:r>
    </w:p>
  </w:comment>
  <w:comment w:id="12" w:author="LEHA" w:date="2025-06-10T15:48:00Z" w:initials="L">
    <w:p w14:paraId="504F136F" w14:textId="332DD869" w:rsidR="00F70F15" w:rsidRDefault="00F70F15">
      <w:pPr>
        <w:pStyle w:val="afc"/>
      </w:pPr>
      <w:r>
        <w:rPr>
          <w:rStyle w:val="afb"/>
        </w:rPr>
        <w:annotationRef/>
      </w:r>
      <w:proofErr w:type="gramStart"/>
      <w:r w:rsidR="008F2D4F">
        <w:t>Поправить</w:t>
      </w:r>
      <w:proofErr w:type="gramEnd"/>
      <w:r w:rsidR="008F2D4F">
        <w:t xml:space="preserve">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BEB8F5" w15:done="0"/>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C5C" w16cex:dateUtc="2025-06-10T13:31:00Z"/>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BEB8F5" w16cid:durableId="2BF2DC5C"/>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481F9" w14:textId="77777777" w:rsidR="00ED1677" w:rsidRDefault="00ED1677">
      <w:r>
        <w:separator/>
      </w:r>
    </w:p>
  </w:endnote>
  <w:endnote w:type="continuationSeparator" w:id="0">
    <w:p w14:paraId="05BE27CD" w14:textId="77777777" w:rsidR="00ED1677" w:rsidRDefault="00ED1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ED1677">
          <w:pPr>
            <w:pStyle w:val="ad"/>
          </w:pPr>
          <w:r>
            <w:fldChar w:fldCharType="begin"/>
          </w:r>
          <w:r>
            <w:instrText xml:space="preserve"> REF ОД\* UPPER  \* MERGEFORMAT </w:instrText>
          </w:r>
          <w:r>
            <w:fldChar w:fldCharType="separate"/>
          </w:r>
          <w:r w:rsidR="00603195" w:rsidRPr="00B96160">
            <w:rPr>
              <w:noProof/>
            </w:rPr>
            <w:t>ТСЮИ.464659.110 ПС</w:t>
          </w:r>
          <w:r>
            <w:rPr>
              <w:noProof/>
            </w:rPr>
            <w:fldChar w:fldCharType="end"/>
          </w:r>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00C45024"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w:t>
          </w:r>
          <w:r w:rsidR="00C245C7">
            <w:rPr>
              <w:spacing w:val="-4"/>
              <w:w w:val="105"/>
              <w:sz w:val="32"/>
              <w:szCs w:val="28"/>
              <w:lang w:val="en-US"/>
            </w:rPr>
            <w:t>2</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1E64A7">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1E64A7">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BAAA3" w14:textId="77777777" w:rsidR="00ED1677" w:rsidRDefault="00ED1677">
      <w:r>
        <w:separator/>
      </w:r>
    </w:p>
  </w:footnote>
  <w:footnote w:type="continuationSeparator" w:id="0">
    <w:p w14:paraId="2501F6FF" w14:textId="77777777" w:rsidR="00ED1677" w:rsidRDefault="00ED1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0"/>
  </w:num>
  <w:num w:numId="5">
    <w:abstractNumId w:val="7"/>
  </w:num>
  <w:num w:numId="6">
    <w:abstractNumId w:val="17"/>
  </w:num>
  <w:num w:numId="7">
    <w:abstractNumId w:val="23"/>
  </w:num>
  <w:num w:numId="8">
    <w:abstractNumId w:val="24"/>
  </w:num>
  <w:num w:numId="9">
    <w:abstractNumId w:val="4"/>
  </w:num>
  <w:num w:numId="10">
    <w:abstractNumId w:val="10"/>
  </w:num>
  <w:num w:numId="11">
    <w:abstractNumId w:val="21"/>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2"/>
  </w:num>
  <w:num w:numId="34">
    <w:abstractNumId w:val="18"/>
  </w:num>
  <w:num w:numId="35">
    <w:abstractNumId w:val="19"/>
  </w:num>
  <w:num w:numId="36">
    <w:abstractNumId w:val="14"/>
  </w:num>
  <w:num w:numId="37">
    <w:abstractNumId w:val="13"/>
  </w:num>
  <w:num w:numId="38">
    <w:abstractNumId w:val="11"/>
  </w:num>
  <w:num w:numId="39">
    <w:abstractNumId w:val="5"/>
  </w:num>
  <w:num w:numId="4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268A3"/>
    <w:rsid w:val="00027684"/>
    <w:rsid w:val="00031731"/>
    <w:rsid w:val="00040CFD"/>
    <w:rsid w:val="00041BE7"/>
    <w:rsid w:val="00041F9F"/>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10022C"/>
    <w:rsid w:val="001135BC"/>
    <w:rsid w:val="00114101"/>
    <w:rsid w:val="00117E56"/>
    <w:rsid w:val="00142E84"/>
    <w:rsid w:val="0016352F"/>
    <w:rsid w:val="00163999"/>
    <w:rsid w:val="00163DE5"/>
    <w:rsid w:val="00170454"/>
    <w:rsid w:val="0017054D"/>
    <w:rsid w:val="00183C61"/>
    <w:rsid w:val="0018737D"/>
    <w:rsid w:val="00187ACF"/>
    <w:rsid w:val="001902D6"/>
    <w:rsid w:val="00196A94"/>
    <w:rsid w:val="001A3338"/>
    <w:rsid w:val="001A498C"/>
    <w:rsid w:val="001C6770"/>
    <w:rsid w:val="001D322D"/>
    <w:rsid w:val="001E1FF1"/>
    <w:rsid w:val="001E64A7"/>
    <w:rsid w:val="001F00DC"/>
    <w:rsid w:val="001F3B7D"/>
    <w:rsid w:val="001F5E47"/>
    <w:rsid w:val="002065F0"/>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423F9"/>
    <w:rsid w:val="00350D4D"/>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D4374"/>
    <w:rsid w:val="004E1CCC"/>
    <w:rsid w:val="004E4EBB"/>
    <w:rsid w:val="004E6800"/>
    <w:rsid w:val="004F2DBF"/>
    <w:rsid w:val="004F4B53"/>
    <w:rsid w:val="005012B4"/>
    <w:rsid w:val="00505275"/>
    <w:rsid w:val="00506A19"/>
    <w:rsid w:val="005129B6"/>
    <w:rsid w:val="00520C90"/>
    <w:rsid w:val="005245DB"/>
    <w:rsid w:val="00541C13"/>
    <w:rsid w:val="00542FD6"/>
    <w:rsid w:val="005440A9"/>
    <w:rsid w:val="00546E65"/>
    <w:rsid w:val="005523AE"/>
    <w:rsid w:val="005548BE"/>
    <w:rsid w:val="00561AB9"/>
    <w:rsid w:val="00564585"/>
    <w:rsid w:val="005700D7"/>
    <w:rsid w:val="00585EC3"/>
    <w:rsid w:val="00594046"/>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A01A3"/>
    <w:rsid w:val="006A79C4"/>
    <w:rsid w:val="006B0841"/>
    <w:rsid w:val="006B0F48"/>
    <w:rsid w:val="006C201D"/>
    <w:rsid w:val="006D5EDA"/>
    <w:rsid w:val="006D7879"/>
    <w:rsid w:val="006E0EA2"/>
    <w:rsid w:val="006F6EC4"/>
    <w:rsid w:val="00720F3A"/>
    <w:rsid w:val="00723A68"/>
    <w:rsid w:val="007253C9"/>
    <w:rsid w:val="007358AC"/>
    <w:rsid w:val="007372A9"/>
    <w:rsid w:val="00744987"/>
    <w:rsid w:val="0075071D"/>
    <w:rsid w:val="00756B39"/>
    <w:rsid w:val="007613C1"/>
    <w:rsid w:val="0076143B"/>
    <w:rsid w:val="0076144C"/>
    <w:rsid w:val="00763D1C"/>
    <w:rsid w:val="00771CC7"/>
    <w:rsid w:val="007814CB"/>
    <w:rsid w:val="00790173"/>
    <w:rsid w:val="00797992"/>
    <w:rsid w:val="007A6596"/>
    <w:rsid w:val="007B36EA"/>
    <w:rsid w:val="007C1973"/>
    <w:rsid w:val="007C31CA"/>
    <w:rsid w:val="007E02FE"/>
    <w:rsid w:val="007E118C"/>
    <w:rsid w:val="007E2531"/>
    <w:rsid w:val="007E2C87"/>
    <w:rsid w:val="007E2D1A"/>
    <w:rsid w:val="007E7DC7"/>
    <w:rsid w:val="007E7E61"/>
    <w:rsid w:val="00800617"/>
    <w:rsid w:val="008176BD"/>
    <w:rsid w:val="0082424B"/>
    <w:rsid w:val="008244CC"/>
    <w:rsid w:val="00847CD2"/>
    <w:rsid w:val="008544A4"/>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7FBE"/>
    <w:rsid w:val="0096035D"/>
    <w:rsid w:val="0096507A"/>
    <w:rsid w:val="009674E2"/>
    <w:rsid w:val="00970052"/>
    <w:rsid w:val="00983722"/>
    <w:rsid w:val="009A28E6"/>
    <w:rsid w:val="009A3907"/>
    <w:rsid w:val="009C47AF"/>
    <w:rsid w:val="009C5BA6"/>
    <w:rsid w:val="009C710D"/>
    <w:rsid w:val="009D29E0"/>
    <w:rsid w:val="00A01A42"/>
    <w:rsid w:val="00A06774"/>
    <w:rsid w:val="00A07227"/>
    <w:rsid w:val="00A07424"/>
    <w:rsid w:val="00A10FFF"/>
    <w:rsid w:val="00A11FE0"/>
    <w:rsid w:val="00A12E51"/>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6CB8"/>
    <w:rsid w:val="00AE2C0F"/>
    <w:rsid w:val="00AE324E"/>
    <w:rsid w:val="00AE6ED0"/>
    <w:rsid w:val="00B02766"/>
    <w:rsid w:val="00B0404B"/>
    <w:rsid w:val="00B0534F"/>
    <w:rsid w:val="00B15E2A"/>
    <w:rsid w:val="00B36CF7"/>
    <w:rsid w:val="00B4161A"/>
    <w:rsid w:val="00B41F28"/>
    <w:rsid w:val="00B45962"/>
    <w:rsid w:val="00B6049F"/>
    <w:rsid w:val="00B63039"/>
    <w:rsid w:val="00B6438A"/>
    <w:rsid w:val="00B6472E"/>
    <w:rsid w:val="00B6518D"/>
    <w:rsid w:val="00B65674"/>
    <w:rsid w:val="00B87BDD"/>
    <w:rsid w:val="00B9055E"/>
    <w:rsid w:val="00B96160"/>
    <w:rsid w:val="00B96EFF"/>
    <w:rsid w:val="00B974D1"/>
    <w:rsid w:val="00BB2BF9"/>
    <w:rsid w:val="00BC23FD"/>
    <w:rsid w:val="00BD5D36"/>
    <w:rsid w:val="00BE2FAE"/>
    <w:rsid w:val="00BE6BD4"/>
    <w:rsid w:val="00BF10EA"/>
    <w:rsid w:val="00BF36F5"/>
    <w:rsid w:val="00BF47A0"/>
    <w:rsid w:val="00BF597F"/>
    <w:rsid w:val="00C05A48"/>
    <w:rsid w:val="00C1018A"/>
    <w:rsid w:val="00C112CA"/>
    <w:rsid w:val="00C13A03"/>
    <w:rsid w:val="00C17405"/>
    <w:rsid w:val="00C20286"/>
    <w:rsid w:val="00C2252F"/>
    <w:rsid w:val="00C23557"/>
    <w:rsid w:val="00C23706"/>
    <w:rsid w:val="00C245C7"/>
    <w:rsid w:val="00C4355A"/>
    <w:rsid w:val="00C52151"/>
    <w:rsid w:val="00C5289E"/>
    <w:rsid w:val="00C617B0"/>
    <w:rsid w:val="00C735E2"/>
    <w:rsid w:val="00C74403"/>
    <w:rsid w:val="00C90618"/>
    <w:rsid w:val="00C9130D"/>
    <w:rsid w:val="00C92C0B"/>
    <w:rsid w:val="00C94892"/>
    <w:rsid w:val="00C94EC1"/>
    <w:rsid w:val="00C969F5"/>
    <w:rsid w:val="00C96A52"/>
    <w:rsid w:val="00CA0022"/>
    <w:rsid w:val="00CA2F1B"/>
    <w:rsid w:val="00CB2247"/>
    <w:rsid w:val="00CB2411"/>
    <w:rsid w:val="00CB45CA"/>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5684F"/>
    <w:rsid w:val="00E8031E"/>
    <w:rsid w:val="00E91A4D"/>
    <w:rsid w:val="00E91D64"/>
    <w:rsid w:val="00E96C78"/>
    <w:rsid w:val="00E9765A"/>
    <w:rsid w:val="00E97FC8"/>
    <w:rsid w:val="00EA06B2"/>
    <w:rsid w:val="00EC0AB5"/>
    <w:rsid w:val="00EC39FB"/>
    <w:rsid w:val="00EC4E6B"/>
    <w:rsid w:val="00ED1677"/>
    <w:rsid w:val="00EE2B81"/>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B438F"/>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u-blox.com/en/product/u-center"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oter" Target="foot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eader" Target="head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6.xml"/><Relationship Id="rId10" Type="http://schemas.openxmlformats.org/officeDocument/2006/relationships/footer" Target="footer2.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4</Pages>
  <Words>2725</Words>
  <Characters>15535</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224</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10</cp:revision>
  <cp:lastPrinted>2025-01-23T07:23:00Z</cp:lastPrinted>
  <dcterms:created xsi:type="dcterms:W3CDTF">2025-06-10T13:25:00Z</dcterms:created>
  <dcterms:modified xsi:type="dcterms:W3CDTF">2025-06-11T09:45:00Z</dcterms:modified>
</cp:coreProperties>
</file>